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57E" w:rsidRDefault="00F1057E" w:rsidP="00F1057E"/>
    <w:p w:rsidR="00415E37" w:rsidRDefault="00415E37" w:rsidP="00415E37">
      <w:r>
        <w:t>The time within which I imagine</w:t>
      </w:r>
      <w:r>
        <w:t xml:space="preserve"> that I live in New Zealand</w:t>
      </w:r>
    </w:p>
    <w:p w:rsidR="00415E37" w:rsidRDefault="00415E37" w:rsidP="00415E37">
      <w:r>
        <w:t xml:space="preserve">New Zealand is amiable and hospitable people. If I stay this country, I will be enjoying the beautiful scenery and landscape. </w:t>
      </w:r>
      <w:r w:rsidR="00FB3C14">
        <w:t xml:space="preserve">The </w:t>
      </w:r>
      <w:r w:rsidR="00FB3C14" w:rsidRPr="00FB3C14">
        <w:t xml:space="preserve">beautiful Bay of Islands is one of the most popular vacation destinations in the country. </w:t>
      </w:r>
      <w:r w:rsidR="00FB3C14" w:rsidRPr="00FB3C14">
        <w:rPr>
          <w:noProof/>
        </w:rPr>
        <w:t xml:space="preserve">Visitors can enjoy sea kayak along the coast, and explore sub-tropical forests where Kauri trees grow. </w:t>
      </w:r>
      <w:r w:rsidRPr="00FB3C14">
        <w:rPr>
          <w:noProof/>
        </w:rPr>
        <w:t>The</w:t>
      </w:r>
      <w:r>
        <w:t xml:space="preserve"> rugged West coast, to the lakes, mountains, and to the beaches. They made a tasty wine award-winning Sauvignon Blanc and Pinot Noir I would love to drink it a glass a day. They have the world best lamb where I c</w:t>
      </w:r>
      <w:r>
        <w:t xml:space="preserve">onsidered as </w:t>
      </w:r>
      <w:r w:rsidRPr="00415E37">
        <w:rPr>
          <w:noProof/>
        </w:rPr>
        <w:t>on</w:t>
      </w:r>
      <w:r>
        <w:rPr>
          <w:noProof/>
        </w:rPr>
        <w:t>e</w:t>
      </w:r>
      <w:r>
        <w:t xml:space="preserve"> of my favorite.</w:t>
      </w:r>
    </w:p>
    <w:p w:rsidR="00014A36" w:rsidRDefault="00415E37" w:rsidP="00415E37">
      <w:r>
        <w:t xml:space="preserve">If I had lived in this place in time, my religion </w:t>
      </w:r>
      <w:r w:rsidRPr="00415E37">
        <w:rPr>
          <w:noProof/>
        </w:rPr>
        <w:t>w</w:t>
      </w:r>
      <w:r>
        <w:rPr>
          <w:noProof/>
        </w:rPr>
        <w:t>ould</w:t>
      </w:r>
      <w:r>
        <w:t xml:space="preserve"> be a Catholic, majority of the people here in New Zealand is Catholic in religion. They believe that union is between woman and man also, they don’t believe in abortion. </w:t>
      </w:r>
      <w:r w:rsidRPr="00582AFC">
        <w:rPr>
          <w:i/>
        </w:rPr>
        <w:t>Under Activist Post</w:t>
      </w:r>
      <w:r>
        <w:t>, New Zealand is one of the least corrupt government. This country has different races, like European descent, Maori, Asians and Non-Maori Pacific, islanders. Lastly, the thing I love about this country is gender equality. In New Zealand, they treated men and woman with equally in all as</w:t>
      </w:r>
      <w:bookmarkStart w:id="0" w:name="_GoBack"/>
      <w:bookmarkEnd w:id="0"/>
      <w:r>
        <w:t>pects.</w:t>
      </w:r>
      <w:r w:rsidR="00582AFC">
        <w:t xml:space="preserve"> </w:t>
      </w:r>
    </w:p>
    <w:sectPr w:rsidR="00014A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Lc0MLewMDI0NbRU0lEKTi0uzszPAykwrAUAXEYaSSwAAAA="/>
  </w:docVars>
  <w:rsids>
    <w:rsidRoot w:val="0003309F"/>
    <w:rsid w:val="00014A36"/>
    <w:rsid w:val="0003309F"/>
    <w:rsid w:val="000969FF"/>
    <w:rsid w:val="00123708"/>
    <w:rsid w:val="00184E2F"/>
    <w:rsid w:val="003A43E8"/>
    <w:rsid w:val="00415E37"/>
    <w:rsid w:val="004D27ED"/>
    <w:rsid w:val="00532BF6"/>
    <w:rsid w:val="00582AFC"/>
    <w:rsid w:val="005F74E1"/>
    <w:rsid w:val="00723871"/>
    <w:rsid w:val="00734FD8"/>
    <w:rsid w:val="00746F03"/>
    <w:rsid w:val="007E05AB"/>
    <w:rsid w:val="008A63B6"/>
    <w:rsid w:val="00BB6701"/>
    <w:rsid w:val="00CD7366"/>
    <w:rsid w:val="00DE23C1"/>
    <w:rsid w:val="00EC492B"/>
    <w:rsid w:val="00EF3674"/>
    <w:rsid w:val="00F1057E"/>
    <w:rsid w:val="00F516A3"/>
    <w:rsid w:val="00FB3C14"/>
    <w:rsid w:val="00FB6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5ECCB"/>
  <w15:chartTrackingRefBased/>
  <w15:docId w15:val="{ED606360-9E42-4E63-AB6A-E66B8EB9C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4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zel russ</dc:creator>
  <cp:keywords/>
  <dc:description/>
  <cp:lastModifiedBy>aizel russ</cp:lastModifiedBy>
  <cp:revision>17</cp:revision>
  <dcterms:created xsi:type="dcterms:W3CDTF">2017-08-28T12:21:00Z</dcterms:created>
  <dcterms:modified xsi:type="dcterms:W3CDTF">2017-08-31T12:37:00Z</dcterms:modified>
</cp:coreProperties>
</file>